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AE656" w14:textId="77777777" w:rsidR="00932DEB" w:rsidRDefault="00F221ED" w:rsidP="00A43719">
      <w:pPr>
        <w:spacing w:after="0" w:line="240" w:lineRule="auto"/>
        <w:jc w:val="center"/>
        <w:rPr>
          <w:rFonts w:eastAsia="Times New Roman" w:cs="Times New Roman"/>
          <w:sz w:val="24"/>
          <w:szCs w:val="24"/>
          <w:lang w:eastAsia="en-GB"/>
        </w:rPr>
      </w:pPr>
      <w:r w:rsidRPr="00AE5C24">
        <w:rPr>
          <w:rFonts w:eastAsia="Times New Roman" w:cs="Times New Roman"/>
          <w:noProof/>
          <w:sz w:val="24"/>
          <w:szCs w:val="24"/>
          <w:lang w:eastAsia="en-GB"/>
        </w:rPr>
        <w:drawing>
          <wp:inline distT="0" distB="0" distL="0" distR="0" wp14:anchorId="73AAE839" wp14:editId="7E9BD827">
            <wp:extent cx="5731510" cy="1173480"/>
            <wp:effectExtent l="0" t="0" r="2540" b="7620"/>
            <wp:docPr id="6" name="Picture 6" descr="C:\Users\Chloe Ellison\Desktop\Awards 2021\Logos\LABC_Awards-Core-Logo 20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loe Ellison\Desktop\Awards 2021\Logos\LABC_Awards-Core-Logo 202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32984" w14:textId="77777777"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14:paraId="6BAC703D" w14:textId="77777777" w:rsidR="00932DEB" w:rsidRPr="003A738A" w:rsidRDefault="00932DEB" w:rsidP="003A738A">
      <w:pPr>
        <w:spacing w:after="0" w:line="240" w:lineRule="auto"/>
        <w:jc w:val="center"/>
        <w:rPr>
          <w:rFonts w:eastAsia="Times New Roman" w:cs="Times New Roman"/>
          <w:sz w:val="28"/>
          <w:szCs w:val="28"/>
          <w:lang w:eastAsia="en-GB"/>
        </w:rPr>
      </w:pPr>
      <w:r w:rsidRPr="003A738A">
        <w:rPr>
          <w:rFonts w:eastAsia="Times New Roman" w:cs="Times New Roman"/>
          <w:sz w:val="28"/>
          <w:szCs w:val="28"/>
          <w:lang w:eastAsia="en-GB"/>
        </w:rPr>
        <w:t xml:space="preserve">Below is </w:t>
      </w:r>
      <w:r w:rsidR="00466CD2" w:rsidRPr="003A738A">
        <w:rPr>
          <w:rFonts w:eastAsia="Times New Roman" w:cs="Times New Roman"/>
          <w:sz w:val="28"/>
          <w:szCs w:val="28"/>
          <w:lang w:eastAsia="en-GB"/>
        </w:rPr>
        <w:t>the</w:t>
      </w:r>
      <w:r w:rsidRPr="003A738A">
        <w:rPr>
          <w:rFonts w:eastAsia="Times New Roman" w:cs="Times New Roman"/>
          <w:sz w:val="28"/>
          <w:szCs w:val="28"/>
          <w:lang w:eastAsia="en-GB"/>
        </w:rPr>
        <w:t xml:space="preserve"> list of </w:t>
      </w:r>
      <w:r w:rsidR="007A6DED" w:rsidRPr="003A738A">
        <w:rPr>
          <w:rFonts w:eastAsia="Times New Roman" w:cs="Times New Roman"/>
          <w:sz w:val="28"/>
          <w:szCs w:val="28"/>
          <w:lang w:eastAsia="en-GB"/>
        </w:rPr>
        <w:t>information and</w:t>
      </w:r>
      <w:r w:rsidRPr="003A738A">
        <w:rPr>
          <w:rFonts w:eastAsia="Times New Roman" w:cs="Times New Roman"/>
          <w:sz w:val="28"/>
          <w:szCs w:val="28"/>
          <w:lang w:eastAsia="en-GB"/>
        </w:rPr>
        <w:t xml:space="preserve"> questions that will be asked </w:t>
      </w:r>
      <w:r w:rsidR="00466CD2" w:rsidRPr="003A738A">
        <w:rPr>
          <w:rFonts w:eastAsia="Times New Roman" w:cs="Times New Roman"/>
          <w:sz w:val="28"/>
          <w:szCs w:val="28"/>
          <w:lang w:eastAsia="en-GB"/>
        </w:rPr>
        <w:t xml:space="preserve">when </w:t>
      </w:r>
      <w:r w:rsidR="00137EF0">
        <w:rPr>
          <w:rFonts w:eastAsia="Times New Roman" w:cs="Times New Roman"/>
          <w:sz w:val="28"/>
          <w:szCs w:val="28"/>
          <w:lang w:eastAsia="en-GB"/>
        </w:rPr>
        <w:t xml:space="preserve">you enter into </w:t>
      </w:r>
    </w:p>
    <w:p w14:paraId="515AB258" w14:textId="77777777" w:rsidR="00932DEB" w:rsidRPr="00327719" w:rsidRDefault="00137EF0" w:rsidP="00932DEB">
      <w:pPr>
        <w:spacing w:after="0" w:line="240" w:lineRule="auto"/>
        <w:jc w:val="center"/>
        <w:rPr>
          <w:rFonts w:eastAsia="Times New Roman" w:cs="Times New Roman"/>
          <w:sz w:val="28"/>
          <w:szCs w:val="24"/>
          <w:lang w:eastAsia="en-GB"/>
        </w:rPr>
      </w:pPr>
      <w:r>
        <w:rPr>
          <w:rFonts w:eastAsia="Times New Roman" w:cs="Times New Roman"/>
          <w:b/>
          <w:sz w:val="28"/>
          <w:szCs w:val="28"/>
          <w:lang w:eastAsia="en-GB"/>
        </w:rPr>
        <w:t>LABC Newcomer of the Year</w:t>
      </w:r>
    </w:p>
    <w:p w14:paraId="1F78C040" w14:textId="77777777" w:rsidR="00932DEB" w:rsidRDefault="00932DEB" w:rsidP="00932DEB">
      <w:pPr>
        <w:spacing w:after="0" w:line="240" w:lineRule="auto"/>
        <w:jc w:val="center"/>
        <w:rPr>
          <w:rFonts w:eastAsia="Times New Roman" w:cs="Times New Roman"/>
          <w:sz w:val="24"/>
          <w:szCs w:val="24"/>
          <w:lang w:eastAsia="en-GB"/>
        </w:rPr>
      </w:pPr>
    </w:p>
    <w:p w14:paraId="76740866" w14:textId="77777777" w:rsidR="00932DEB" w:rsidRPr="00932DEB" w:rsidRDefault="00932DEB" w:rsidP="00932DEB">
      <w:pPr>
        <w:spacing w:after="0" w:line="240" w:lineRule="auto"/>
        <w:rPr>
          <w:rFonts w:eastAsia="Times New Roman" w:cs="Times New Roman"/>
          <w:szCs w:val="24"/>
          <w:lang w:eastAsia="en-GB"/>
        </w:rPr>
      </w:pPr>
      <w:r w:rsidRPr="00932DEB">
        <w:rPr>
          <w:rFonts w:eastAsia="Times New Roman" w:cs="Times New Roman"/>
          <w:szCs w:val="24"/>
          <w:lang w:eastAsia="en-GB"/>
        </w:rPr>
        <w:t xml:space="preserve">Please note that the fields marked with a </w:t>
      </w:r>
      <w:r w:rsidRPr="00932DEB">
        <w:rPr>
          <w:rFonts w:eastAsia="Times New Roman" w:cs="Times New Roman"/>
          <w:color w:val="FF0000"/>
          <w:szCs w:val="24"/>
          <w:lang w:eastAsia="en-GB"/>
        </w:rPr>
        <w:t>*</w:t>
      </w:r>
      <w:r w:rsidRPr="00932DEB">
        <w:rPr>
          <w:rFonts w:eastAsia="Times New Roman" w:cs="Times New Roman"/>
          <w:szCs w:val="24"/>
          <w:lang w:eastAsia="en-GB"/>
        </w:rPr>
        <w:t xml:space="preserve"> are mandatory</w:t>
      </w:r>
    </w:p>
    <w:p w14:paraId="5C733740" w14:textId="77777777"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14:paraId="4B1B7860" w14:textId="77777777" w:rsidR="00275F87" w:rsidRPr="00932DEB" w:rsidRDefault="006D4B5E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sz w:val="24"/>
          <w:szCs w:val="24"/>
          <w:lang w:eastAsia="en-GB"/>
        </w:rPr>
        <w:t xml:space="preserve">Submitter </w:t>
      </w:r>
      <w:r w:rsidR="00275F87" w:rsidRPr="00932DEB">
        <w:rPr>
          <w:rFonts w:eastAsia="Times New Roman" w:cs="Times New Roman"/>
          <w:b/>
          <w:sz w:val="24"/>
          <w:szCs w:val="24"/>
          <w:lang w:eastAsia="en-GB"/>
        </w:rPr>
        <w:t>Information</w:t>
      </w:r>
    </w:p>
    <w:p w14:paraId="77E5EAD1" w14:textId="77777777"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  <w:lang w:eastAsia="en-GB"/>
        </w:rPr>
        <w:t>You will need to fill in t</w:t>
      </w:r>
      <w:r w:rsidR="00275F87" w:rsidRPr="00932DEB">
        <w:rPr>
          <w:rFonts w:eastAsia="Times New Roman" w:cs="Times New Roman"/>
          <w:sz w:val="24"/>
          <w:szCs w:val="24"/>
          <w:lang w:eastAsia="en-GB"/>
        </w:rPr>
        <w:t xml:space="preserve">he details of </w:t>
      </w:r>
      <w:r w:rsidR="00A43719">
        <w:rPr>
          <w:rFonts w:eastAsia="Times New Roman" w:cs="Times New Roman"/>
          <w:sz w:val="24"/>
          <w:szCs w:val="24"/>
          <w:lang w:eastAsia="en-GB"/>
        </w:rPr>
        <w:t>the person completing the</w:t>
      </w:r>
      <w:r>
        <w:rPr>
          <w:rFonts w:eastAsia="Times New Roman" w:cs="Times New Roman"/>
          <w:sz w:val="24"/>
          <w:szCs w:val="24"/>
          <w:lang w:eastAsia="en-GB"/>
        </w:rPr>
        <w:t xml:space="preserve"> form </w:t>
      </w:r>
      <w:r>
        <w:rPr>
          <w:rFonts w:eastAsia="Times New Roman" w:cs="Times New Roman"/>
          <w:sz w:val="24"/>
          <w:szCs w:val="24"/>
        </w:rPr>
        <w:t>including:</w:t>
      </w:r>
    </w:p>
    <w:p w14:paraId="4A6E3C00" w14:textId="77777777" w:rsidR="002F4329" w:rsidRDefault="002F4329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0200B162" w14:textId="77777777" w:rsidR="00BC2913" w:rsidRPr="00BC2913" w:rsidRDefault="00436BA4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Submitter </w:t>
      </w:r>
      <w:r w:rsidR="00BC2913">
        <w:rPr>
          <w:rFonts w:eastAsia="Times New Roman" w:cs="Times New Roman"/>
          <w:sz w:val="24"/>
          <w:szCs w:val="24"/>
        </w:rPr>
        <w:t>Title</w:t>
      </w:r>
      <w:r w:rsidR="00BC2913"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14:paraId="6FA1A6DC" w14:textId="77777777"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ir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278B30D9" w14:textId="77777777" w:rsidR="00932DEB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ast Name</w:t>
      </w:r>
      <w:r>
        <w:rPr>
          <w:rFonts w:eastAsia="Times New Roman" w:cs="Times New Roman"/>
          <w:color w:val="FF0000"/>
          <w:sz w:val="24"/>
          <w:szCs w:val="24"/>
        </w:rPr>
        <w:t>*</w:t>
      </w:r>
    </w:p>
    <w:p w14:paraId="21DDC708" w14:textId="77777777" w:rsidR="006A4D69" w:rsidRPr="006A4D69" w:rsidRDefault="00D34449" w:rsidP="006A4D69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 w:rsidRPr="00522186">
        <w:rPr>
          <w:rFonts w:eastAsia="Times New Roman" w:cs="Times New Roman"/>
          <w:sz w:val="24"/>
          <w:szCs w:val="24"/>
        </w:rPr>
        <w:t>Do you work in a local authority building control team?</w:t>
      </w:r>
      <w:r w:rsidRPr="00522186">
        <w:rPr>
          <w:rFonts w:eastAsia="Times New Roman" w:cs="Times New Roman"/>
          <w:color w:val="FF0000"/>
          <w:sz w:val="24"/>
          <w:szCs w:val="24"/>
        </w:rPr>
        <w:t>*</w:t>
      </w:r>
    </w:p>
    <w:p w14:paraId="54293B59" w14:textId="77777777" w:rsidR="00932DEB" w:rsidRPr="00522186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2186">
        <w:rPr>
          <w:rFonts w:eastAsia="Times New Roman" w:cs="Times New Roman"/>
          <w:sz w:val="24"/>
          <w:szCs w:val="24"/>
        </w:rPr>
        <w:t>Job Title</w:t>
      </w:r>
      <w:r w:rsidRPr="00522186">
        <w:rPr>
          <w:rFonts w:eastAsia="Times New Roman" w:cs="Times New Roman"/>
          <w:color w:val="FF0000"/>
          <w:sz w:val="24"/>
          <w:szCs w:val="24"/>
        </w:rPr>
        <w:t>*</w:t>
      </w:r>
    </w:p>
    <w:p w14:paraId="4CD69D13" w14:textId="77777777" w:rsidR="00932DEB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ail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6054B047" w14:textId="77777777" w:rsidR="00137EF0" w:rsidRPr="00137EF0" w:rsidRDefault="00137EF0" w:rsidP="00137EF0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</w:t>
      </w:r>
      <w:r w:rsidRPr="00137EF0">
        <w:rPr>
          <w:rFonts w:eastAsia="Times New Roman" w:cs="Times New Roman"/>
          <w:color w:val="FF0000"/>
          <w:sz w:val="24"/>
          <w:szCs w:val="24"/>
        </w:rPr>
        <w:t>*</w:t>
      </w:r>
    </w:p>
    <w:p w14:paraId="2BFB6D7C" w14:textId="77777777" w:rsidR="00932DEB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elephon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67A3F1C8" w14:textId="77777777" w:rsidR="001D7721" w:rsidRDefault="001D7721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177F674A" w14:textId="77777777" w:rsidR="00780D20" w:rsidRDefault="00780D20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0DAA4F5D" w14:textId="77777777" w:rsidR="009860A4" w:rsidRPr="00932DEB" w:rsidRDefault="009860A4" w:rsidP="009860A4">
      <w:pPr>
        <w:spacing w:after="0" w:line="240" w:lineRule="auto"/>
        <w:rPr>
          <w:rFonts w:eastAsia="Times New Roman" w:cs="Times New Roman"/>
          <w:i/>
          <w:sz w:val="24"/>
          <w:szCs w:val="24"/>
          <w:lang w:eastAsia="en-GB"/>
        </w:rPr>
      </w:pPr>
      <w:r w:rsidRPr="00932DEB">
        <w:rPr>
          <w:rFonts w:eastAsia="Times New Roman" w:cs="Times New Roman"/>
          <w:i/>
          <w:sz w:val="24"/>
          <w:szCs w:val="24"/>
        </w:rPr>
        <w:t xml:space="preserve">This is going to be the main point of contact if we have any </w:t>
      </w:r>
      <w:r>
        <w:rPr>
          <w:rFonts w:eastAsia="Times New Roman" w:cs="Times New Roman"/>
          <w:i/>
          <w:sz w:val="24"/>
          <w:szCs w:val="24"/>
        </w:rPr>
        <w:t>queries regarding</w:t>
      </w:r>
      <w:r w:rsidRPr="00932DEB">
        <w:rPr>
          <w:rFonts w:eastAsia="Times New Roman" w:cs="Times New Roman"/>
          <w:i/>
          <w:sz w:val="24"/>
          <w:szCs w:val="24"/>
        </w:rPr>
        <w:t xml:space="preserve"> the entry</w:t>
      </w:r>
    </w:p>
    <w:p w14:paraId="59B34F37" w14:textId="77777777" w:rsidR="009860A4" w:rsidRDefault="009860A4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4EF2E62B" w14:textId="77777777" w:rsidR="009860A4" w:rsidRDefault="009860A4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5774DCC1" w14:textId="77777777" w:rsidR="00466CD2" w:rsidRDefault="00466CD2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C03D57" wp14:editId="58FDFF1B">
                <wp:simplePos x="0" y="0"/>
                <wp:positionH relativeFrom="column">
                  <wp:posOffset>0</wp:posOffset>
                </wp:positionH>
                <wp:positionV relativeFrom="paragraph">
                  <wp:posOffset>-1933</wp:posOffset>
                </wp:positionV>
                <wp:extent cx="6003235" cy="0"/>
                <wp:effectExtent l="0" t="0" r="1714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32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FDD77B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15pt" to="472.7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" strokecolor="#4579b8 [3044]"/>
            </w:pict>
          </mc:Fallback>
        </mc:AlternateContent>
      </w:r>
    </w:p>
    <w:p w14:paraId="3945CFD9" w14:textId="77777777" w:rsidR="00FC03B1" w:rsidRDefault="00E30016" w:rsidP="00F221ED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Nominee contact details</w:t>
      </w:r>
    </w:p>
    <w:p w14:paraId="46439BB6" w14:textId="77777777" w:rsidR="009860A4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  <w:r>
        <w:rPr>
          <w:rFonts w:eastAsia="Times New Roman" w:cs="Times New Roman"/>
          <w:i/>
          <w:sz w:val="24"/>
          <w:szCs w:val="24"/>
        </w:rPr>
        <w:t>Your nominee’s details</w:t>
      </w:r>
    </w:p>
    <w:p w14:paraId="2AB973D4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279D5645" w14:textId="77777777" w:rsidR="00E30016" w:rsidRPr="00BC2913" w:rsidRDefault="00E30016" w:rsidP="00E3001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Nominee title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14:paraId="5A036F21" w14:textId="77777777" w:rsidR="00E30016" w:rsidRDefault="00E30016" w:rsidP="00E30016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ir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50CB2B90" w14:textId="77777777" w:rsidR="00E30016" w:rsidRDefault="00E30016" w:rsidP="00E30016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a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1D5326B4" w14:textId="77777777" w:rsidR="00E30016" w:rsidRDefault="00E30016" w:rsidP="00E30016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Job Titl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1A0096BE" w14:textId="77777777" w:rsidR="00E30016" w:rsidRDefault="00E30016" w:rsidP="00E3001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23A3B837" w14:textId="77777777" w:rsidR="00E30016" w:rsidRDefault="00E30016" w:rsidP="00E30016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E30016">
        <w:rPr>
          <w:rFonts w:eastAsia="Times New Roman" w:cs="Times New Roman"/>
          <w:sz w:val="24"/>
          <w:szCs w:val="24"/>
        </w:rPr>
        <w:t>Region</w:t>
      </w:r>
      <w:r>
        <w:rPr>
          <w:rFonts w:eastAsia="Times New Roman" w:cs="Times New Roman"/>
          <w:color w:val="FF0000"/>
          <w:sz w:val="24"/>
          <w:szCs w:val="24"/>
        </w:rPr>
        <w:t>*</w:t>
      </w:r>
    </w:p>
    <w:p w14:paraId="5ADECA81" w14:textId="77777777" w:rsidR="00E30016" w:rsidRDefault="00436BA4" w:rsidP="00E30016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Nominee </w:t>
      </w:r>
      <w:r w:rsidR="00E30016">
        <w:rPr>
          <w:rFonts w:eastAsia="Times New Roman" w:cs="Times New Roman"/>
          <w:sz w:val="24"/>
          <w:szCs w:val="24"/>
        </w:rPr>
        <w:t>Email</w:t>
      </w:r>
      <w:r w:rsidR="00E30016"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300B9D5E" w14:textId="77777777" w:rsidR="00E30016" w:rsidRDefault="00436BA4" w:rsidP="00E3001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Nominee </w:t>
      </w:r>
      <w:r w:rsidR="00E30016">
        <w:rPr>
          <w:rFonts w:eastAsia="Times New Roman" w:cs="Times New Roman"/>
          <w:sz w:val="24"/>
          <w:szCs w:val="24"/>
        </w:rPr>
        <w:t>Telephone</w:t>
      </w:r>
      <w:r w:rsidR="00E30016"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14:paraId="48A0E535" w14:textId="77777777" w:rsidR="00E30016" w:rsidRPr="00BC2913" w:rsidRDefault="00E30016" w:rsidP="00E3001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 Address Line 1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14:paraId="5F85F5B9" w14:textId="77777777" w:rsidR="00E30016" w:rsidRDefault="00E30016" w:rsidP="00E30016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 Address Line 2</w:t>
      </w:r>
    </w:p>
    <w:p w14:paraId="3130A162" w14:textId="77777777" w:rsidR="00E30016" w:rsidRPr="00BC2913" w:rsidRDefault="00E30016" w:rsidP="00E3001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 Town/City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14:paraId="31AC0B03" w14:textId="77777777" w:rsidR="00E30016" w:rsidRDefault="00E30016" w:rsidP="00E30016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 Postcode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14:paraId="302F46D6" w14:textId="77777777" w:rsidR="00E30016" w:rsidRPr="00E30016" w:rsidRDefault="00E30016" w:rsidP="009860A4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ocal Authority Twitter username</w:t>
      </w:r>
    </w:p>
    <w:p w14:paraId="20BD43EE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17E3C02E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17505977" w14:textId="77777777" w:rsidR="00E30016" w:rsidRDefault="00544F8B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309A1C" wp14:editId="1A94DBD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03235" cy="0"/>
                <wp:effectExtent l="0" t="0" r="1714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32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BD18E0" id="Straight Connector 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05pt" to="472.7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" strokecolor="#4579b8 [3044]"/>
            </w:pict>
          </mc:Fallback>
        </mc:AlternateContent>
      </w:r>
    </w:p>
    <w:p w14:paraId="0084D8EA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038242B5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3745C7FD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0B15F6A9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64A45908" w14:textId="77777777" w:rsidR="00544F8B" w:rsidRDefault="00544F8B" w:rsidP="00544F8B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Nominee information</w:t>
      </w:r>
    </w:p>
    <w:p w14:paraId="0FF8651F" w14:textId="77777777" w:rsidR="00E30016" w:rsidRDefault="00544F8B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  <w:r>
        <w:rPr>
          <w:rFonts w:eastAsia="Times New Roman" w:cs="Times New Roman"/>
          <w:i/>
          <w:sz w:val="24"/>
          <w:szCs w:val="24"/>
        </w:rPr>
        <w:t>You’ll find it helpful to refer to the general and category specific judging criteria when completing this section.</w:t>
      </w:r>
    </w:p>
    <w:p w14:paraId="474C083D" w14:textId="77777777" w:rsidR="00436BA4" w:rsidRDefault="00436BA4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4AE4EBEB" w14:textId="77777777" w:rsidR="00436BA4" w:rsidRPr="00436BA4" w:rsidRDefault="00436BA4" w:rsidP="009860A4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  <w:r w:rsidRPr="00436BA4">
        <w:rPr>
          <w:rFonts w:eastAsia="Times New Roman" w:cs="Times New Roman"/>
          <w:b/>
          <w:sz w:val="24"/>
          <w:szCs w:val="24"/>
        </w:rPr>
        <w:t>Award year</w:t>
      </w:r>
      <w:r w:rsidRPr="00436BA4">
        <w:rPr>
          <w:rFonts w:eastAsia="Times New Roman" w:cs="Times New Roman"/>
          <w:b/>
          <w:color w:val="FF0000"/>
          <w:sz w:val="24"/>
          <w:szCs w:val="24"/>
        </w:rPr>
        <w:t>*</w:t>
      </w:r>
    </w:p>
    <w:p w14:paraId="4B3B7574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4315D03D" w14:textId="77777777" w:rsidR="00E30016" w:rsidRDefault="00E30016" w:rsidP="009860A4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36E2799F" w14:textId="77777777" w:rsidR="00F221ED" w:rsidRPr="00544F8B" w:rsidRDefault="00544F8B" w:rsidP="00756BC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44F8B">
        <w:rPr>
          <w:rFonts w:eastAsia="Times New Roman" w:cs="Times New Roman"/>
          <w:b/>
          <w:sz w:val="24"/>
          <w:szCs w:val="24"/>
        </w:rPr>
        <w:t>When did this person join local authority building control?</w:t>
      </w:r>
      <w:r w:rsidR="00FC03B1" w:rsidRPr="00544F8B">
        <w:rPr>
          <w:rFonts w:eastAsia="Times New Roman" w:cs="Times New Roman"/>
          <w:color w:val="FF0000"/>
          <w:sz w:val="24"/>
          <w:szCs w:val="24"/>
        </w:rPr>
        <w:t>*</w:t>
      </w:r>
      <w:r w:rsidR="00F221ED" w:rsidRPr="00544F8B">
        <w:rPr>
          <w:rFonts w:eastAsia="Times New Roman" w:cs="Times New Roman"/>
          <w:color w:val="FF0000"/>
          <w:sz w:val="24"/>
          <w:szCs w:val="24"/>
        </w:rPr>
        <w:t xml:space="preserve"> </w:t>
      </w:r>
    </w:p>
    <w:p w14:paraId="29608ADA" w14:textId="77777777" w:rsidR="00544F8B" w:rsidRDefault="00544F8B" w:rsidP="00544F8B">
      <w:pPr>
        <w:pStyle w:val="ListParagraph"/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77BB889C" w14:textId="77777777" w:rsidR="00995216" w:rsidRPr="00544F8B" w:rsidRDefault="00995216" w:rsidP="00544F8B">
      <w:pPr>
        <w:pStyle w:val="ListParagraph"/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7074CA72" w14:textId="77777777" w:rsidR="00F221ED" w:rsidRDefault="00F221ED" w:rsidP="00F221ED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4B876855" w14:textId="77777777" w:rsidR="00F221ED" w:rsidRDefault="00544F8B" w:rsidP="00BD1EB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i/>
          <w:sz w:val="24"/>
          <w:szCs w:val="24"/>
        </w:rPr>
      </w:pPr>
      <w:r w:rsidRPr="00544F8B">
        <w:rPr>
          <w:rFonts w:eastAsia="Times New Roman" w:cs="Times New Roman"/>
          <w:b/>
          <w:sz w:val="24"/>
          <w:szCs w:val="24"/>
        </w:rPr>
        <w:t>Has this person recently completed or enrolled on a training course/qualification to develop their role in local authority building control?</w:t>
      </w:r>
      <w:r w:rsidRPr="00544F8B">
        <w:rPr>
          <w:rFonts w:eastAsia="Times New Roman" w:cs="Times New Roman"/>
          <w:i/>
          <w:color w:val="FF0000"/>
          <w:sz w:val="24"/>
          <w:szCs w:val="24"/>
        </w:rPr>
        <w:t>*</w:t>
      </w:r>
    </w:p>
    <w:p w14:paraId="24BA5488" w14:textId="77777777" w:rsidR="00544F8B" w:rsidRDefault="00544F8B" w:rsidP="00544F8B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1B499C1B" w14:textId="77777777" w:rsidR="00544F8B" w:rsidRPr="00544F8B" w:rsidRDefault="00544F8B" w:rsidP="00544F8B">
      <w:pPr>
        <w:spacing w:after="0" w:line="240" w:lineRule="auto"/>
        <w:ind w:left="720"/>
        <w:rPr>
          <w:rFonts w:eastAsia="Times New Roman" w:cs="Times New Roman"/>
          <w:b/>
          <w:sz w:val="24"/>
          <w:szCs w:val="24"/>
        </w:rPr>
      </w:pPr>
      <w:r w:rsidRPr="00544F8B">
        <w:rPr>
          <w:rFonts w:eastAsia="Times New Roman" w:cs="Times New Roman"/>
          <w:b/>
          <w:sz w:val="24"/>
          <w:szCs w:val="24"/>
        </w:rPr>
        <w:t>If yes, please provide details of their achievements and of any training they are currently enrolled on</w:t>
      </w:r>
    </w:p>
    <w:p w14:paraId="71F68236" w14:textId="77777777" w:rsidR="00544F8B" w:rsidRDefault="00544F8B" w:rsidP="00544F8B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18EE399F" w14:textId="77777777" w:rsidR="00995216" w:rsidRDefault="00995216" w:rsidP="00544F8B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062540BD" w14:textId="77777777" w:rsidR="00544F8B" w:rsidRPr="00544F8B" w:rsidRDefault="00544F8B" w:rsidP="00544F8B">
      <w:pPr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5E313A12" w14:textId="77777777" w:rsidR="00F221ED" w:rsidRPr="00F221ED" w:rsidRDefault="00544F8B" w:rsidP="00F221ED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What did this person do before joining the local authority building control surveying team</w:t>
      </w:r>
      <w:r w:rsidR="00F221ED" w:rsidRPr="00F221ED">
        <w:rPr>
          <w:rFonts w:eastAsia="Times New Roman" w:cs="Times New Roman"/>
          <w:b/>
          <w:sz w:val="24"/>
          <w:szCs w:val="24"/>
        </w:rPr>
        <w:t>?</w:t>
      </w:r>
      <w:r w:rsidR="00F221ED" w:rsidRPr="00F221ED">
        <w:rPr>
          <w:rFonts w:eastAsia="Times New Roman" w:cs="Times New Roman"/>
          <w:b/>
          <w:color w:val="FF0000"/>
          <w:sz w:val="24"/>
          <w:szCs w:val="24"/>
        </w:rPr>
        <w:t>*</w:t>
      </w:r>
      <w:r w:rsidR="00F221ED">
        <w:rPr>
          <w:rFonts w:eastAsia="Times New Roman" w:cs="Times New Roman"/>
          <w:b/>
          <w:color w:val="FF0000"/>
          <w:sz w:val="24"/>
          <w:szCs w:val="24"/>
        </w:rPr>
        <w:t xml:space="preserve"> </w:t>
      </w:r>
    </w:p>
    <w:p w14:paraId="218DB336" w14:textId="77777777" w:rsidR="00F221ED" w:rsidRDefault="00F221ED" w:rsidP="00F221ED">
      <w:pPr>
        <w:pStyle w:val="ListParagraph"/>
        <w:rPr>
          <w:rFonts w:eastAsia="Times New Roman" w:cs="Times New Roman"/>
          <w:b/>
          <w:i/>
          <w:sz w:val="24"/>
          <w:szCs w:val="24"/>
        </w:rPr>
      </w:pPr>
    </w:p>
    <w:p w14:paraId="5420DCF5" w14:textId="77777777" w:rsidR="00995216" w:rsidRDefault="00995216" w:rsidP="00F221ED">
      <w:pPr>
        <w:pStyle w:val="ListParagraph"/>
        <w:rPr>
          <w:rFonts w:eastAsia="Times New Roman" w:cs="Times New Roman"/>
          <w:b/>
          <w:i/>
          <w:sz w:val="24"/>
          <w:szCs w:val="24"/>
        </w:rPr>
      </w:pPr>
    </w:p>
    <w:p w14:paraId="0BC981A4" w14:textId="77777777" w:rsidR="00544F8B" w:rsidRPr="00F221ED" w:rsidRDefault="00544F8B" w:rsidP="00F221ED">
      <w:pPr>
        <w:pStyle w:val="ListParagraph"/>
        <w:rPr>
          <w:rFonts w:eastAsia="Times New Roman" w:cs="Times New Roman"/>
          <w:b/>
          <w:i/>
          <w:sz w:val="24"/>
          <w:szCs w:val="24"/>
        </w:rPr>
      </w:pPr>
    </w:p>
    <w:p w14:paraId="4C7F33DD" w14:textId="77777777" w:rsidR="00F221ED" w:rsidRPr="00544F8B" w:rsidRDefault="00544F8B" w:rsidP="00F221ED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Which of the following has this person demonstrated in their commitment to local authority building control</w:t>
      </w:r>
      <w:r w:rsidR="00F221ED">
        <w:rPr>
          <w:rFonts w:eastAsia="Times New Roman" w:cs="Times New Roman"/>
          <w:b/>
          <w:sz w:val="24"/>
          <w:szCs w:val="24"/>
        </w:rPr>
        <w:t>?</w:t>
      </w:r>
      <w:r w:rsidR="00F221ED" w:rsidRPr="00F221ED">
        <w:rPr>
          <w:rFonts w:eastAsia="Times New Roman" w:cs="Times New Roman"/>
          <w:b/>
          <w:color w:val="FF0000"/>
          <w:sz w:val="24"/>
          <w:szCs w:val="24"/>
        </w:rPr>
        <w:t>*</w:t>
      </w:r>
    </w:p>
    <w:p w14:paraId="46F58378" w14:textId="77777777" w:rsidR="00544F8B" w:rsidRPr="00544F8B" w:rsidRDefault="00544F8B" w:rsidP="00544F8B">
      <w:pPr>
        <w:pStyle w:val="ListParagraph"/>
        <w:spacing w:after="0" w:line="240" w:lineRule="auto"/>
        <w:rPr>
          <w:rFonts w:eastAsia="Times New Roman" w:cs="Times New Roman"/>
          <w:i/>
          <w:sz w:val="24"/>
          <w:szCs w:val="24"/>
        </w:rPr>
      </w:pPr>
      <w:r>
        <w:rPr>
          <w:rFonts w:eastAsia="Times New Roman" w:cs="Times New Roman"/>
          <w:i/>
          <w:sz w:val="24"/>
          <w:szCs w:val="24"/>
        </w:rPr>
        <w:t>Please refer to the category specific criteria for more information on these three options</w:t>
      </w:r>
    </w:p>
    <w:p w14:paraId="53C178CC" w14:textId="77777777" w:rsidR="00544F8B" w:rsidRDefault="00544F8B" w:rsidP="00544F8B">
      <w:pPr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</w:p>
    <w:p w14:paraId="4043FAA8" w14:textId="77777777" w:rsidR="00544F8B" w:rsidRDefault="00544F8B" w:rsidP="00544F8B">
      <w:pPr>
        <w:spacing w:after="0" w:line="240" w:lineRule="auto"/>
        <w:ind w:left="1440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Service</w:t>
      </w:r>
    </w:p>
    <w:p w14:paraId="0AF3E2FD" w14:textId="77777777" w:rsidR="00544F8B" w:rsidRDefault="00544F8B" w:rsidP="00544F8B">
      <w:pPr>
        <w:spacing w:after="0" w:line="240" w:lineRule="auto"/>
        <w:ind w:left="1440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Innovation</w:t>
      </w:r>
    </w:p>
    <w:p w14:paraId="4957C339" w14:textId="77777777" w:rsidR="00544F8B" w:rsidRDefault="00544F8B" w:rsidP="00544F8B">
      <w:pPr>
        <w:spacing w:after="0" w:line="240" w:lineRule="auto"/>
        <w:ind w:left="1440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Proactivity</w:t>
      </w:r>
    </w:p>
    <w:p w14:paraId="46E94E34" w14:textId="77777777" w:rsidR="00544F8B" w:rsidRDefault="00544F8B" w:rsidP="00544F8B">
      <w:pPr>
        <w:spacing w:after="0" w:line="240" w:lineRule="auto"/>
        <w:ind w:left="1440"/>
        <w:rPr>
          <w:rFonts w:eastAsia="Times New Roman" w:cs="Times New Roman"/>
          <w:i/>
          <w:sz w:val="24"/>
          <w:szCs w:val="24"/>
        </w:rPr>
      </w:pPr>
    </w:p>
    <w:p w14:paraId="7F69FB53" w14:textId="77777777" w:rsidR="00544F8B" w:rsidRPr="00544F8B" w:rsidRDefault="00544F8B" w:rsidP="00544F8B">
      <w:pPr>
        <w:spacing w:after="0" w:line="240" w:lineRule="auto"/>
        <w:jc w:val="both"/>
        <w:rPr>
          <w:rFonts w:eastAsia="Times New Roman" w:cs="Times New Roman"/>
          <w:b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            </w:t>
      </w:r>
      <w:r w:rsidRPr="00544F8B">
        <w:rPr>
          <w:rFonts w:eastAsia="Times New Roman" w:cs="Times New Roman"/>
          <w:b/>
          <w:sz w:val="24"/>
          <w:szCs w:val="24"/>
        </w:rPr>
        <w:t>Describe in detail what the nominee achieved</w:t>
      </w:r>
      <w:r w:rsidRPr="00544F8B">
        <w:rPr>
          <w:rFonts w:eastAsia="Times New Roman" w:cs="Times New Roman"/>
          <w:b/>
          <w:color w:val="FF0000"/>
          <w:sz w:val="24"/>
          <w:szCs w:val="24"/>
        </w:rPr>
        <w:t>*</w:t>
      </w:r>
      <w:r>
        <w:rPr>
          <w:rFonts w:eastAsia="Times New Roman" w:cs="Times New Roman"/>
          <w:b/>
          <w:color w:val="FF0000"/>
          <w:sz w:val="24"/>
          <w:szCs w:val="24"/>
        </w:rPr>
        <w:t xml:space="preserve"> </w:t>
      </w:r>
      <w:r w:rsidRPr="00544F8B">
        <w:rPr>
          <w:rFonts w:eastAsia="Times New Roman" w:cs="Times New Roman"/>
          <w:i/>
          <w:sz w:val="24"/>
          <w:szCs w:val="24"/>
        </w:rPr>
        <w:t>(Max 300 words)</w:t>
      </w:r>
    </w:p>
    <w:p w14:paraId="1FDBA893" w14:textId="77777777" w:rsidR="00544F8B" w:rsidRPr="00544F8B" w:rsidRDefault="00544F8B" w:rsidP="00544F8B">
      <w:pPr>
        <w:spacing w:after="0" w:line="240" w:lineRule="auto"/>
        <w:ind w:left="1440"/>
        <w:rPr>
          <w:rFonts w:eastAsia="Times New Roman" w:cs="Times New Roman"/>
          <w:b/>
          <w:sz w:val="24"/>
          <w:szCs w:val="24"/>
        </w:rPr>
      </w:pPr>
    </w:p>
    <w:p w14:paraId="48DEC7F9" w14:textId="77777777" w:rsidR="00F221ED" w:rsidRDefault="00F221ED" w:rsidP="00F221ED">
      <w:pPr>
        <w:pStyle w:val="ListParagraph"/>
        <w:rPr>
          <w:rFonts w:eastAsia="Times New Roman" w:cs="Times New Roman"/>
          <w:i/>
          <w:sz w:val="24"/>
          <w:szCs w:val="24"/>
        </w:rPr>
      </w:pPr>
    </w:p>
    <w:p w14:paraId="25AA7A9E" w14:textId="77777777" w:rsidR="00995216" w:rsidRPr="00F221ED" w:rsidRDefault="00995216" w:rsidP="00F221ED">
      <w:pPr>
        <w:pStyle w:val="ListParagraph"/>
        <w:rPr>
          <w:rFonts w:eastAsia="Times New Roman" w:cs="Times New Roman"/>
          <w:i/>
          <w:sz w:val="24"/>
          <w:szCs w:val="24"/>
        </w:rPr>
      </w:pPr>
    </w:p>
    <w:p w14:paraId="182ECD1A" w14:textId="77777777" w:rsidR="00F221ED" w:rsidRPr="00F221ED" w:rsidRDefault="00544F8B" w:rsidP="00F221ED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How does this person work to understand and deliver an excellent building control service?</w:t>
      </w:r>
      <w:r w:rsidR="00F221ED" w:rsidRPr="00F221ED">
        <w:rPr>
          <w:rFonts w:eastAsia="Times New Roman" w:cs="Times New Roman"/>
          <w:b/>
          <w:color w:val="FF0000"/>
          <w:sz w:val="24"/>
          <w:szCs w:val="24"/>
        </w:rPr>
        <w:t>*</w:t>
      </w:r>
      <w:r w:rsidR="00F221ED">
        <w:rPr>
          <w:rFonts w:eastAsia="Times New Roman" w:cs="Times New Roman"/>
          <w:b/>
          <w:color w:val="FF0000"/>
          <w:sz w:val="24"/>
          <w:szCs w:val="24"/>
        </w:rPr>
        <w:t xml:space="preserve"> </w:t>
      </w:r>
      <w:r w:rsidR="00F221ED" w:rsidRPr="00F221ED">
        <w:rPr>
          <w:rFonts w:eastAsia="Times New Roman" w:cs="Times New Roman"/>
          <w:i/>
          <w:sz w:val="24"/>
          <w:szCs w:val="24"/>
        </w:rPr>
        <w:t>(50 – 100 words)</w:t>
      </w:r>
    </w:p>
    <w:p w14:paraId="567F1FC8" w14:textId="77777777" w:rsidR="00F221ED" w:rsidRDefault="00F221ED" w:rsidP="00F221ED">
      <w:pPr>
        <w:pStyle w:val="ListParagraph"/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</w:p>
    <w:p w14:paraId="65F3247B" w14:textId="77777777" w:rsidR="00995216" w:rsidRDefault="00995216" w:rsidP="00F221ED">
      <w:pPr>
        <w:pStyle w:val="ListParagraph"/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</w:p>
    <w:p w14:paraId="3BCB60F2" w14:textId="77777777" w:rsidR="00F221ED" w:rsidRDefault="00F221ED" w:rsidP="00F221ED">
      <w:pPr>
        <w:pStyle w:val="ListParagraph"/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</w:p>
    <w:p w14:paraId="0452EABA" w14:textId="77777777" w:rsidR="00F221ED" w:rsidRPr="00F221ED" w:rsidRDefault="00544F8B" w:rsidP="00F221ED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Give an example of when this person overcame an issue</w:t>
      </w:r>
      <w:r w:rsidR="00F221ED">
        <w:rPr>
          <w:rFonts w:eastAsia="Times New Roman" w:cs="Times New Roman"/>
          <w:b/>
          <w:sz w:val="24"/>
          <w:szCs w:val="24"/>
        </w:rPr>
        <w:t>?</w:t>
      </w:r>
      <w:r w:rsidR="00F221ED" w:rsidRPr="00F221ED">
        <w:rPr>
          <w:rFonts w:eastAsia="Times New Roman" w:cs="Times New Roman"/>
          <w:b/>
          <w:color w:val="FF0000"/>
          <w:sz w:val="24"/>
          <w:szCs w:val="24"/>
        </w:rPr>
        <w:t xml:space="preserve">* </w:t>
      </w:r>
      <w:r w:rsidR="00F221ED">
        <w:rPr>
          <w:rFonts w:eastAsia="Times New Roman" w:cs="Times New Roman"/>
          <w:b/>
          <w:color w:val="FF0000"/>
          <w:sz w:val="24"/>
          <w:szCs w:val="24"/>
        </w:rPr>
        <w:t xml:space="preserve"> </w:t>
      </w:r>
      <w:r w:rsidR="00F221ED" w:rsidRPr="00F221ED">
        <w:rPr>
          <w:rFonts w:eastAsia="Times New Roman" w:cs="Times New Roman"/>
          <w:i/>
          <w:sz w:val="24"/>
          <w:szCs w:val="24"/>
        </w:rPr>
        <w:t>(50 – 100 words)</w:t>
      </w:r>
    </w:p>
    <w:p w14:paraId="7C0387A1" w14:textId="77777777" w:rsidR="00F221ED" w:rsidRDefault="00F221ED" w:rsidP="00F221ED">
      <w:pPr>
        <w:pStyle w:val="ListParagraph"/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2E77362F" w14:textId="77777777" w:rsidR="00F221ED" w:rsidRDefault="00F221ED" w:rsidP="00F221ED">
      <w:pPr>
        <w:pStyle w:val="ListParagraph"/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2E6664F1" w14:textId="77777777" w:rsidR="00F221ED" w:rsidRDefault="00F221ED" w:rsidP="00F221ED">
      <w:pPr>
        <w:pStyle w:val="ListParagraph"/>
        <w:spacing w:after="0" w:line="240" w:lineRule="auto"/>
        <w:rPr>
          <w:rFonts w:eastAsia="Times New Roman" w:cs="Times New Roman"/>
          <w:i/>
          <w:sz w:val="24"/>
          <w:szCs w:val="24"/>
        </w:rPr>
      </w:pPr>
    </w:p>
    <w:p w14:paraId="293B5069" w14:textId="77777777" w:rsidR="00F221ED" w:rsidRPr="00F221ED" w:rsidRDefault="00995216" w:rsidP="00F221ED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Why does this person deserve to win the LABC Newcomer of the Year award</w:t>
      </w:r>
      <w:r w:rsidR="00F221ED" w:rsidRPr="00F221ED">
        <w:rPr>
          <w:rFonts w:eastAsia="Times New Roman" w:cs="Times New Roman"/>
          <w:b/>
          <w:sz w:val="24"/>
          <w:szCs w:val="24"/>
        </w:rPr>
        <w:t>?</w:t>
      </w:r>
      <w:r w:rsidR="00F221ED" w:rsidRPr="00F221ED">
        <w:rPr>
          <w:rFonts w:eastAsia="Times New Roman" w:cs="Times New Roman"/>
          <w:b/>
          <w:color w:val="FF0000"/>
          <w:sz w:val="24"/>
          <w:szCs w:val="24"/>
        </w:rPr>
        <w:t>*</w:t>
      </w:r>
      <w:r w:rsidR="00F221ED">
        <w:rPr>
          <w:rFonts w:eastAsia="Times New Roman" w:cs="Times New Roman"/>
          <w:b/>
          <w:color w:val="FF0000"/>
          <w:sz w:val="24"/>
          <w:szCs w:val="24"/>
        </w:rPr>
        <w:t xml:space="preserve"> </w:t>
      </w:r>
      <w:r w:rsidR="00F221ED" w:rsidRPr="00F221ED">
        <w:rPr>
          <w:rFonts w:eastAsia="Times New Roman" w:cs="Times New Roman"/>
          <w:i/>
          <w:sz w:val="24"/>
          <w:szCs w:val="24"/>
        </w:rPr>
        <w:t>(50 – 100 words)</w:t>
      </w:r>
    </w:p>
    <w:p w14:paraId="6388A455" w14:textId="77777777" w:rsidR="00F221ED" w:rsidRDefault="00F221ED" w:rsidP="00F221ED">
      <w:pPr>
        <w:pStyle w:val="ListParagraph"/>
        <w:spacing w:after="0" w:line="240" w:lineRule="auto"/>
        <w:rPr>
          <w:rFonts w:eastAsia="Times New Roman" w:cs="Times New Roman"/>
          <w:b/>
          <w:i/>
          <w:sz w:val="24"/>
          <w:szCs w:val="24"/>
        </w:rPr>
      </w:pPr>
    </w:p>
    <w:p w14:paraId="0C154911" w14:textId="77777777" w:rsidR="00FC03B1" w:rsidRDefault="00FC03B1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</w:p>
    <w:p w14:paraId="27A0D224" w14:textId="77777777" w:rsidR="00995216" w:rsidRDefault="00995216" w:rsidP="00275F87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</w:p>
    <w:p w14:paraId="5FAA750F" w14:textId="77777777" w:rsidR="00995216" w:rsidRDefault="00995216" w:rsidP="00275F87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C2C5BC" wp14:editId="5A28961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02655" cy="0"/>
                <wp:effectExtent l="0" t="0" r="1714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26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672B58" id="Straight Connector 3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0" to="472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" strokecolor="#4579b8 [3044]"/>
            </w:pict>
          </mc:Fallback>
        </mc:AlternateContent>
      </w:r>
    </w:p>
    <w:p w14:paraId="2959B351" w14:textId="77777777" w:rsidR="00995216" w:rsidRDefault="00995216" w:rsidP="00275F87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</w:p>
    <w:p w14:paraId="7140EF5B" w14:textId="77777777" w:rsidR="002200A4" w:rsidRPr="002200A4" w:rsidRDefault="00995216" w:rsidP="00275F87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Headshot of the nominee and your company logo</w:t>
      </w:r>
      <w:r w:rsidR="00466CD2" w:rsidRPr="00466CD2">
        <w:rPr>
          <w:rFonts w:eastAsia="Times New Roman" w:cs="Times New Roman"/>
          <w:b/>
          <w:color w:val="FF0000"/>
          <w:sz w:val="24"/>
          <w:szCs w:val="24"/>
        </w:rPr>
        <w:t>*</w:t>
      </w:r>
    </w:p>
    <w:p w14:paraId="632B7A74" w14:textId="77777777" w:rsidR="009860A4" w:rsidRDefault="009860A4" w:rsidP="00F22CFA">
      <w:pPr>
        <w:spacing w:before="240"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Please upload a </w:t>
      </w:r>
      <w:r w:rsidR="00995216">
        <w:rPr>
          <w:rFonts w:eastAsia="Times New Roman" w:cs="Times New Roman"/>
          <w:sz w:val="24"/>
          <w:szCs w:val="24"/>
        </w:rPr>
        <w:t>hi-res photo</w:t>
      </w:r>
      <w:r>
        <w:rPr>
          <w:rFonts w:eastAsia="Times New Roman" w:cs="Times New Roman"/>
          <w:sz w:val="24"/>
          <w:szCs w:val="24"/>
        </w:rPr>
        <w:t xml:space="preserve"> </w:t>
      </w:r>
      <w:r w:rsidR="00995216">
        <w:rPr>
          <w:rFonts w:eastAsia="Times New Roman" w:cs="Times New Roman"/>
          <w:sz w:val="24"/>
          <w:szCs w:val="24"/>
        </w:rPr>
        <w:t>(ideally 300dpi or 2000 pixels). Please include an image of your company logo.</w:t>
      </w:r>
    </w:p>
    <w:p w14:paraId="1605B2D9" w14:textId="77777777" w:rsidR="009860A4" w:rsidRDefault="009860A4" w:rsidP="009860A4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sectPr w:rsidR="009860A4" w:rsidSect="00A64C9C">
      <w:pgSz w:w="11906" w:h="16838"/>
      <w:pgMar w:top="567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112A9"/>
    <w:multiLevelType w:val="multilevel"/>
    <w:tmpl w:val="11066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836FC4"/>
    <w:multiLevelType w:val="hybridMultilevel"/>
    <w:tmpl w:val="0FFA2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75201"/>
    <w:multiLevelType w:val="hybridMultilevel"/>
    <w:tmpl w:val="8266FC20"/>
    <w:lvl w:ilvl="0" w:tplc="5B2C3FC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50EB3"/>
    <w:multiLevelType w:val="hybridMultilevel"/>
    <w:tmpl w:val="1C9A8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5041F"/>
    <w:multiLevelType w:val="hybridMultilevel"/>
    <w:tmpl w:val="B356A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17D44"/>
    <w:multiLevelType w:val="hybridMultilevel"/>
    <w:tmpl w:val="CD525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5540B"/>
    <w:multiLevelType w:val="hybridMultilevel"/>
    <w:tmpl w:val="F8208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8C7704"/>
    <w:multiLevelType w:val="hybridMultilevel"/>
    <w:tmpl w:val="BF2ECD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ba0NDEzMzA3MrNU0lEKTi0uzszPAykwrwUAWWVcvSwAAAA="/>
  </w:docVars>
  <w:rsids>
    <w:rsidRoot w:val="00275F87"/>
    <w:rsid w:val="000214EA"/>
    <w:rsid w:val="000C5C49"/>
    <w:rsid w:val="000D19F1"/>
    <w:rsid w:val="001038E1"/>
    <w:rsid w:val="00121ECE"/>
    <w:rsid w:val="00137EF0"/>
    <w:rsid w:val="00170A10"/>
    <w:rsid w:val="00170AD9"/>
    <w:rsid w:val="00181135"/>
    <w:rsid w:val="0019651B"/>
    <w:rsid w:val="001D7721"/>
    <w:rsid w:val="002200A4"/>
    <w:rsid w:val="00272CC6"/>
    <w:rsid w:val="00275F87"/>
    <w:rsid w:val="00297C83"/>
    <w:rsid w:val="002A713B"/>
    <w:rsid w:val="002A7A26"/>
    <w:rsid w:val="002B7555"/>
    <w:rsid w:val="002D417A"/>
    <w:rsid w:val="002F4329"/>
    <w:rsid w:val="00324683"/>
    <w:rsid w:val="00327719"/>
    <w:rsid w:val="003A738A"/>
    <w:rsid w:val="00431811"/>
    <w:rsid w:val="00436BA4"/>
    <w:rsid w:val="004532D7"/>
    <w:rsid w:val="00466CD2"/>
    <w:rsid w:val="00480FA1"/>
    <w:rsid w:val="004E4B80"/>
    <w:rsid w:val="00522186"/>
    <w:rsid w:val="00527825"/>
    <w:rsid w:val="00544F8B"/>
    <w:rsid w:val="0057665C"/>
    <w:rsid w:val="00585FA8"/>
    <w:rsid w:val="005B35F5"/>
    <w:rsid w:val="00613B4D"/>
    <w:rsid w:val="00641572"/>
    <w:rsid w:val="00680798"/>
    <w:rsid w:val="006A4D69"/>
    <w:rsid w:val="006A5AB7"/>
    <w:rsid w:val="006B4202"/>
    <w:rsid w:val="006D4B5E"/>
    <w:rsid w:val="00722A58"/>
    <w:rsid w:val="00777A08"/>
    <w:rsid w:val="00780D20"/>
    <w:rsid w:val="007859DE"/>
    <w:rsid w:val="007A6DED"/>
    <w:rsid w:val="007A70C5"/>
    <w:rsid w:val="00816DDA"/>
    <w:rsid w:val="00836449"/>
    <w:rsid w:val="00887367"/>
    <w:rsid w:val="008E6A4E"/>
    <w:rsid w:val="00932DEB"/>
    <w:rsid w:val="00952174"/>
    <w:rsid w:val="0096263C"/>
    <w:rsid w:val="009860A4"/>
    <w:rsid w:val="00995216"/>
    <w:rsid w:val="00A43719"/>
    <w:rsid w:val="00A500CE"/>
    <w:rsid w:val="00A64C9C"/>
    <w:rsid w:val="00AB1ACB"/>
    <w:rsid w:val="00B711E6"/>
    <w:rsid w:val="00BB36A1"/>
    <w:rsid w:val="00BC2913"/>
    <w:rsid w:val="00BC5FC5"/>
    <w:rsid w:val="00BE30D8"/>
    <w:rsid w:val="00BF22A1"/>
    <w:rsid w:val="00C66091"/>
    <w:rsid w:val="00C7540B"/>
    <w:rsid w:val="00D34449"/>
    <w:rsid w:val="00D64C04"/>
    <w:rsid w:val="00D67E3C"/>
    <w:rsid w:val="00D67FFD"/>
    <w:rsid w:val="00DB0F8C"/>
    <w:rsid w:val="00E102B2"/>
    <w:rsid w:val="00E30016"/>
    <w:rsid w:val="00E37782"/>
    <w:rsid w:val="00E43E9D"/>
    <w:rsid w:val="00F117BF"/>
    <w:rsid w:val="00F159AB"/>
    <w:rsid w:val="00F221ED"/>
    <w:rsid w:val="00F22CFA"/>
    <w:rsid w:val="00FB65DA"/>
    <w:rsid w:val="00FC0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B43E4"/>
  <w15:docId w15:val="{8C41BB1C-D4A0-4A35-B7AE-DC976E181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eldset-legend">
    <w:name w:val="fieldset-legend"/>
    <w:basedOn w:val="DefaultParagraphFont"/>
    <w:rsid w:val="00275F87"/>
  </w:style>
  <w:style w:type="character" w:styleId="Strong">
    <w:name w:val="Strong"/>
    <w:basedOn w:val="DefaultParagraphFont"/>
    <w:uiPriority w:val="22"/>
    <w:qFormat/>
    <w:rsid w:val="00275F8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D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200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5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55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12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5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212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8771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266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126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855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355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519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1991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111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698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9197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296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818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2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1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77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5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4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2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1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8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03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07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834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7970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3948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9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14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35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07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126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9400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673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0805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5440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551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549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5189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0519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3061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056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331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6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496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944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052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4069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00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0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3089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0794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172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072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27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427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6001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062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947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9100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107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0411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40204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164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796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5580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788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316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619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3068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6798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812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595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61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843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2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5330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9685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91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5575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1550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6812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6801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173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007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3565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150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06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789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881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2224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2377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423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9446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9842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1456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0200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439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6669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121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865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055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22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874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6337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0459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444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5523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098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0967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017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0117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114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881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75620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463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972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381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003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4676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3318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0824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2826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32345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808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97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945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982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2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3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81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3740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686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8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62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401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60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6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4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9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55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3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31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2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74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78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5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1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0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913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29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9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5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99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9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235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9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3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McGowan</dc:creator>
  <cp:lastModifiedBy>Julie McNamee</cp:lastModifiedBy>
  <cp:revision>2</cp:revision>
  <cp:lastPrinted>2018-10-03T15:46:00Z</cp:lastPrinted>
  <dcterms:created xsi:type="dcterms:W3CDTF">2021-04-09T08:54:00Z</dcterms:created>
  <dcterms:modified xsi:type="dcterms:W3CDTF">2021-04-09T08:54:00Z</dcterms:modified>
</cp:coreProperties>
</file>